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ld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Welder Position | United Kingdom Birmingham</w:t>
      </w:r>
    </w:p>
    <w:bookmarkEnd w:id="20"/>
    <w:p>
      <w:pPr>
        <w:pStyle w:val="BodyText"/>
      </w:pPr>
      <w:r>
        <w:t xml:space="preserve">Dear Hiring Manager,</w:t>
      </w:r>
    </w:p>
    <w:p>
      <w:pPr>
        <w:pStyle w:val="BodyText"/>
      </w:pPr>
      <w:r>
        <w:t xml:space="preserve">I am writing with immense enthusiasm to submit my Internship Application Letter for the Welder Intern position at your esteemed organization in Birmingham, United Kingdom. As a dedicated welding student currently completing my Level 3 Engineering Qualification at City of Birmingham College, I have meticulously prepared myself to contribute meaningfully to your team while gaining invaluable industry experience within the heart of the UK's engineering hub. This opportunity represents more than just an internship—it is a pivotal step toward becoming a skilled professional in the field I am deeply passionate about, and I am eager to bring my technical aptitude and unwavering work ethic to your Birmingham-based operations.</w:t>
      </w:r>
    </w:p>
    <w:p>
      <w:pPr>
        <w:pStyle w:val="BodyText"/>
      </w:pPr>
      <w:r>
        <w:t xml:space="preserve">My academic journey has provided me with rigorous theoretical knowledge complemented by hands-on training across multiple welding processes essential for modern engineering. Through my Level 3 program, I have mastered the fundamentals of TIG (Tungsten Inert Gas), MIG (Metal Inert Gas), and stick welding techniques, while developing proficiency in interpreting complex engineering blueprints and adhering to stringent health and safety protocols. I have completed over 400 hours of practical training at our college's state-of-the-art facilities, where I successfully welded structural steel components for automotive and industrial projects under strict quality control standards. Crucially, my coursework emphasized the precise tolerances required in critical infrastructure—directly aligning with the demands of manufacturing and construction sectors thriving across United Kingdom Birmingham. This technical foundation has been reinforced through my commitment to continuous learning; I recently attended a workshop on advanced corrosion-resistant welding techniques hosted by the British Welding Institute (BWI), further solidifying my readiness to contribute from day one.</w:t>
      </w:r>
    </w:p>
    <w:p>
      <w:pPr>
        <w:pStyle w:val="BodyText"/>
      </w:pPr>
      <w:r>
        <w:t xml:space="preserve">What makes this opportunity in United Kingdom Birmingham particularly compelling is its strategic significance within the UK's manufacturing landscape. Birmingham’s reputation as a "City of Opportunity" for engineering talent—boasting major aerospace, automotive, and infrastructure projects—resonates deeply with my career aspirations. I am not merely seeking an internship location; I am eager to immerse myself in the dynamic environment where industries like JLR's Castle Bromwich plant and the upcoming HS2 infrastructure developments drive innovation. The proximity of your company to key industrial zones such as Birmingham Industrial Park and Smethwick's manufacturing cluster would provide me with unparalleled exposure to real-world challenges while allowing me to contribute immediately to projects that shape our region’s economic future. I am particularly drawn to your company’s recent work on sustainable steel fabrication for the Birmingham City Council's green infrastructure initiative—a project that exemplifies the forward-thinking ethos I aspire to join.</w:t>
      </w:r>
    </w:p>
    <w:p>
      <w:pPr>
        <w:pStyle w:val="BodyText"/>
      </w:pPr>
      <w:r>
        <w:t xml:space="preserve">My practical experience extends beyond academic settings. During my time at City of Birmingham College, I volunteered with the Birmingham Youth Engineering Project, assisting local schools in building metal sculpture installations for community parks. This role required me to adapt welding techniques for artistic applications while managing safety protocols with young participants—a testament to my communication skills and ability to collaborate across diverse teams. Additionally, I completed a two-week shadowing placement at Midlands Fabrications Ltd., where I observed precision welding in heavy machinery production. Witnessing their compliance with BS EN ISO 3834 quality standards deepened my understanding of how meticulous welding practices directly impact product longevity and safety—a principle I now integrate into all my work. These experiences have honed my ability to troubleshoot issues like porosity in welds or distortion control, skills I am prepared to apply immediately within your Birmingham operations.</w:t>
      </w:r>
    </w:p>
    <w:p>
      <w:pPr>
        <w:pStyle w:val="BodyText"/>
      </w:pPr>
      <w:r>
        <w:t xml:space="preserve">What truly sets me apart is my proactive approach to professional development. In preparation for this Internship Application Letter, I studied your company’s recent case study on the "Birmingham Metro Extension Project," where welding integrity was critical for underground rail systems. I analyzed how your team implemented robotic TIG welding to achieve 99.8% pass rates—a benchmark I aspire to meet through my own diligence. Furthermore, as a member of Birmingham's Welding Enthusiasts Network (a local student group), I regularly participate in skill challenges focused on optimizing weld speeds without compromising quality—experiences directly transferable to high-volume production environments like yours. My commitment to safety is non-negotiable: I hold current C&amp;G 2360 qualifications and have never had a recordable incident during any practical training.</w:t>
      </w:r>
    </w:p>
    <w:p>
      <w:pPr>
        <w:pStyle w:val="BodyText"/>
      </w:pPr>
      <w:r>
        <w:t xml:space="preserve">I am confident that my technical skills, regional knowledge of Birmingham’s engineering ecosystem, and genuine passion for welding excellence position me as an ideal candidate for this internship. I understand the demands of working in United Kingdom Birmingham's fast-paced industrial sector—where precision meets efficiency—and I am ready to contribute from my first day. The opportunity to learn under your experienced team would allow me to transform classroom theory into professional practice while supporting your mission of delivering exceptional metal fabrication solutions for our city and beyond.</w:t>
      </w:r>
    </w:p>
    <w:p>
      <w:pPr>
        <w:pStyle w:val="BodyText"/>
      </w:pPr>
      <w:r>
        <w:t xml:space="preserve">Thank you for considering my Internship Application Letter for the Welder Intern position. I have attached my CV detailing further achievements and certifications, including my National Vocational Qualification (NVQ) Level 2 in Fabrication Welding. I am available for an interview at your earliest convenience and welcome the chance to discuss how my dedication to welding excellence aligns with your team’s goals. My contact information is provided below, and I look forward to the possibility of contributing to your company’s success in United Kingdom Birmingham.</w:t>
      </w:r>
    </w:p>
    <w:p>
      <w:pPr>
        <w:pStyle w:val="BodyText"/>
      </w:pPr>
      <w:r>
        <w:t xml:space="preserve">Sincerely,</w:t>
      </w:r>
      <w:r>
        <w:br/>
      </w:r>
      <w:r>
        <w:rPr>
          <w:bCs/>
          <w:b/>
        </w:rPr>
        <w:t xml:space="preserve">Aaron Reynolds</w:t>
      </w:r>
      <w:r>
        <w:br/>
      </w:r>
      <w:r>
        <w:t xml:space="preserve">Student Welder | Level 3 Engineering (Welding Specialization)</w:t>
      </w:r>
      <w:r>
        <w:br/>
      </w:r>
      <w:r>
        <w:t xml:space="preserve">City of Birmingham College</w:t>
      </w:r>
      <w:r>
        <w:br/>
      </w:r>
      <w:r>
        <w:t xml:space="preserve">Email: a.reynolds@student.birminghamcollege.ac.uk</w:t>
      </w:r>
      <w:r>
        <w:br/>
      </w:r>
      <w:r>
        <w:t xml:space="preserve">Phone: +44 7900 123456</w:t>
      </w:r>
      <w:r>
        <w:br/>
      </w:r>
      <w:r>
        <w:t xml:space="preserve">Address: 15 Green Street, Small Heath, Birmingham, B10 9JH</w:t>
      </w:r>
    </w:p>
    <w:p>
      <w:pPr>
        <w:pStyle w:val="BodyText"/>
      </w:pPr>
      <w:r>
        <w:rPr>
          <w:iCs/>
          <w:i/>
        </w:rPr>
        <w:t xml:space="preserve">This Internship Application Letter for the Welder position reflects my commitment to advancing my career within United Kingdom Birmingham's thriving engineering community. I am prepared to bring energy, precision, and dedication to every welding 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lder Position</dc:title>
  <dc:creator/>
  <dc:language>en</dc:language>
  <cp:keywords/>
  <dcterms:created xsi:type="dcterms:W3CDTF">2026-07-23T08:50:16Z</dcterms:created>
  <dcterms:modified xsi:type="dcterms:W3CDTF">2026-07-23T08:50:16Z</dcterms:modified>
</cp:coreProperties>
</file>

<file path=docProps/custom.xml><?xml version="1.0" encoding="utf-8"?>
<Properties xmlns="http://schemas.openxmlformats.org/officeDocument/2006/custom-properties" xmlns:vt="http://schemas.openxmlformats.org/officeDocument/2006/docPropsVTypes"/>
</file>